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6C6F4" w14:textId="77777777" w:rsidR="006F6A8B" w:rsidRPr="005D2E6A" w:rsidRDefault="006F6A8B" w:rsidP="006C0776">
      <w:pPr>
        <w:pStyle w:val="Nadpis1"/>
      </w:pPr>
      <w:r w:rsidRPr="005D2E6A">
        <w:t xml:space="preserve">Prihláška na </w:t>
      </w:r>
      <w:r w:rsidR="00030362" w:rsidRPr="006C0776">
        <w:t>riadne</w:t>
      </w:r>
      <w:r w:rsidR="00030362">
        <w:t>/opravné</w:t>
      </w:r>
      <w:r w:rsidR="00030362" w:rsidRPr="00350D51">
        <w:rPr>
          <w:rStyle w:val="Hornindex"/>
        </w:rPr>
        <w:t>*)</w:t>
      </w:r>
      <w:r w:rsidR="00127FC5">
        <w:t xml:space="preserve"> </w:t>
      </w:r>
      <w:r w:rsidRPr="005D2E6A">
        <w:t>štátne</w:t>
      </w:r>
      <w:r w:rsidR="00C86A6B" w:rsidRPr="005D2E6A">
        <w:t xml:space="preserve"> záverečné</w:t>
      </w:r>
      <w:r w:rsidRPr="005D2E6A">
        <w:t xml:space="preserve"> skúšky</w:t>
      </w:r>
    </w:p>
    <w:p w14:paraId="264B4F44" w14:textId="77777777" w:rsidR="00A5424C" w:rsidRDefault="001A3801" w:rsidP="00A37B82">
      <w:pPr>
        <w:pStyle w:val="Vycentrovan"/>
      </w:pPr>
      <w:r>
        <w:t>Bakalársky/</w:t>
      </w:r>
      <w:r w:rsidR="00A5424C">
        <w:t>magisterský stupeň</w:t>
      </w:r>
    </w:p>
    <w:p w14:paraId="322CA844" w14:textId="77777777" w:rsidR="00A5424C" w:rsidRPr="00A5424C" w:rsidRDefault="001A3801" w:rsidP="00A37B82">
      <w:pPr>
        <w:pStyle w:val="Vycentrovan"/>
      </w:pPr>
      <w:r>
        <w:t>Denná/</w:t>
      </w:r>
      <w:r w:rsidR="00A5424C">
        <w:t>externá forma</w:t>
      </w:r>
    </w:p>
    <w:p w14:paraId="763FF3E5" w14:textId="77777777" w:rsidR="006F6A8B" w:rsidRDefault="006F6A8B" w:rsidP="00A5424C">
      <w:pPr>
        <w:pStyle w:val="Zkladntext"/>
      </w:pPr>
      <w:r>
        <w:t xml:space="preserve">Meno </w:t>
      </w:r>
      <w:r w:rsidR="00970685">
        <w:t>a </w:t>
      </w:r>
      <w:r>
        <w:t xml:space="preserve">priezvisko </w:t>
      </w:r>
      <w:r w:rsidR="00A5424C">
        <w:t>………………………</w:t>
      </w:r>
      <w:r w:rsidR="00A37B82">
        <w:t>……………</w:t>
      </w:r>
      <w:r w:rsidR="00A5424C">
        <w:t>…</w:t>
      </w:r>
      <w:r w:rsidR="00A37B82">
        <w:t>…</w:t>
      </w:r>
      <w:r w:rsidR="00A5424C">
        <w:t>……</w:t>
      </w:r>
      <w:r w:rsidR="00A37B82">
        <w:t>…</w:t>
      </w:r>
      <w:r w:rsidR="00A5424C">
        <w:t>…………</w:t>
      </w:r>
      <w:r>
        <w:t xml:space="preserve"> rodné priezvisko </w:t>
      </w:r>
      <w:r w:rsidR="00A5424C">
        <w:t>……………</w:t>
      </w:r>
      <w:r w:rsidR="00A37B82">
        <w:t>……</w:t>
      </w:r>
      <w:r w:rsidR="00A5424C">
        <w:t>…</w:t>
      </w:r>
      <w:r w:rsidR="00A37B82">
        <w:t>………</w:t>
      </w:r>
      <w:r w:rsidR="00A5424C">
        <w:t>…………</w:t>
      </w:r>
      <w:r w:rsidR="00A37B82">
        <w:t>………</w:t>
      </w:r>
    </w:p>
    <w:p w14:paraId="0E7C8511" w14:textId="77777777" w:rsidR="00F3112F" w:rsidRDefault="006F6A8B" w:rsidP="00A5424C">
      <w:pPr>
        <w:pStyle w:val="Zkladntext"/>
      </w:pPr>
      <w:r>
        <w:t>narodený/</w:t>
      </w:r>
      <w:r w:rsidR="00970685">
        <w:t>á </w:t>
      </w:r>
      <w:r>
        <w:t xml:space="preserve">dňa </w:t>
      </w:r>
      <w:r w:rsidR="00A5424C">
        <w:t>…</w:t>
      </w:r>
      <w:r w:rsidR="00A37B82">
        <w:t>…………</w:t>
      </w:r>
      <w:r w:rsidR="00A5424C">
        <w:t>…………</w:t>
      </w:r>
      <w:r w:rsidR="00A37B82">
        <w:t>…</w:t>
      </w:r>
      <w:r w:rsidR="00A5424C">
        <w:t>…</w:t>
      </w:r>
      <w:r w:rsidR="00A37B82">
        <w:t>………</w:t>
      </w:r>
      <w:r w:rsidR="00A5424C">
        <w:t xml:space="preserve">…… </w:t>
      </w:r>
      <w:r w:rsidR="00922CE6">
        <w:t xml:space="preserve">bytom </w:t>
      </w:r>
      <w:r>
        <w:t>v</w:t>
      </w:r>
      <w:r w:rsidR="00A5424C">
        <w:t> </w:t>
      </w:r>
      <w:r w:rsidR="00A37B82">
        <w:t>………</w:t>
      </w:r>
      <w:r w:rsidR="00A5424C">
        <w:t>………</w:t>
      </w:r>
      <w:r w:rsidR="00A37B82">
        <w:t>…………</w:t>
      </w:r>
      <w:r w:rsidR="00A5424C">
        <w:t>………………………………………………………</w:t>
      </w:r>
    </w:p>
    <w:p w14:paraId="5A098DCE" w14:textId="77777777" w:rsidR="005F6C81" w:rsidRDefault="005D2E6A" w:rsidP="00A5424C">
      <w:pPr>
        <w:pStyle w:val="Zkladntext"/>
      </w:pPr>
      <w:r>
        <w:t>tel.</w:t>
      </w:r>
      <w:r w:rsidR="00A5424C">
        <w:t xml:space="preserve"> </w:t>
      </w:r>
      <w:r>
        <w:t>kontakt</w:t>
      </w:r>
      <w:r w:rsidR="00A5424C">
        <w:t xml:space="preserve"> ………………</w:t>
      </w:r>
      <w:r w:rsidR="00A37B82">
        <w:t>………</w:t>
      </w:r>
      <w:r w:rsidR="00A5424C">
        <w:t>…</w:t>
      </w:r>
      <w:r w:rsidR="00A37B82">
        <w:t>……………</w:t>
      </w:r>
      <w:r w:rsidR="00A5424C">
        <w:t>……</w:t>
      </w:r>
      <w:r w:rsidR="00A37B82">
        <w:t xml:space="preserve"> </w:t>
      </w:r>
      <w:r w:rsidR="00554180">
        <w:t>e</w:t>
      </w:r>
      <w:r w:rsidR="00554180">
        <w:noBreakHyphen/>
      </w:r>
      <w:r>
        <w:t>mailová adresa</w:t>
      </w:r>
      <w:r w:rsidR="00A5424C">
        <w:t xml:space="preserve"> ……………</w:t>
      </w:r>
      <w:r w:rsidR="00A37B82">
        <w:t>…………</w:t>
      </w:r>
      <w:r w:rsidR="00A5424C">
        <w:t>…</w:t>
      </w:r>
      <w:r w:rsidR="00A37B82">
        <w:t>………</w:t>
      </w:r>
      <w:r w:rsidR="00554180">
        <w:t>………………………………………</w:t>
      </w:r>
    </w:p>
    <w:p w14:paraId="3B91ED41" w14:textId="0B528125" w:rsidR="006F6A8B" w:rsidRPr="00A37B82" w:rsidRDefault="005F6C81" w:rsidP="00A37B82">
      <w:pPr>
        <w:pStyle w:val="Vycentrovan"/>
        <w:rPr>
          <w:rStyle w:val="Vrazn"/>
        </w:rPr>
      </w:pPr>
      <w:r w:rsidRPr="00A37B82">
        <w:rPr>
          <w:rStyle w:val="Vrazn"/>
        </w:rPr>
        <w:t xml:space="preserve">Záväzne sa prihlasujem </w:t>
      </w:r>
      <w:r w:rsidR="006F6A8B" w:rsidRPr="00A37B82">
        <w:rPr>
          <w:rStyle w:val="Vrazn"/>
        </w:rPr>
        <w:t>na štátne</w:t>
      </w:r>
      <w:r w:rsidR="00030362" w:rsidRPr="00A37B82">
        <w:rPr>
          <w:rStyle w:val="Vrazn"/>
        </w:rPr>
        <w:t xml:space="preserve"> </w:t>
      </w:r>
      <w:r w:rsidR="006F6A8B" w:rsidRPr="00A37B82">
        <w:rPr>
          <w:rStyle w:val="Vrazn"/>
        </w:rPr>
        <w:t>skúšky v</w:t>
      </w:r>
      <w:r w:rsidR="00B66FB2" w:rsidRPr="00A37B82">
        <w:rPr>
          <w:rStyle w:val="Vrazn"/>
        </w:rPr>
        <w:t> </w:t>
      </w:r>
      <w:r w:rsidR="006F6A8B" w:rsidRPr="00A37B82">
        <w:rPr>
          <w:rStyle w:val="Vrazn"/>
        </w:rPr>
        <w:t>študijnom</w:t>
      </w:r>
      <w:r w:rsidR="00B66FB2" w:rsidRPr="00A37B82">
        <w:rPr>
          <w:rStyle w:val="Vrazn"/>
        </w:rPr>
        <w:t xml:space="preserve"> programe</w:t>
      </w:r>
      <w:r w:rsidR="00A37B82">
        <w:rPr>
          <w:rStyle w:val="Vrazn"/>
        </w:rPr>
        <w:br/>
      </w:r>
      <w:r w:rsidR="00A5424C" w:rsidRPr="00A37B82">
        <w:rPr>
          <w:rStyle w:val="Vrazn"/>
        </w:rPr>
        <w:t>………………………………</w:t>
      </w:r>
      <w:r w:rsidR="00A37B82" w:rsidRPr="00A37B82">
        <w:rPr>
          <w:rStyle w:val="Vrazn"/>
        </w:rPr>
        <w:t>……………………………</w:t>
      </w:r>
      <w:r w:rsidR="00A5424C" w:rsidRPr="00A37B82">
        <w:rPr>
          <w:rStyle w:val="Vrazn"/>
        </w:rPr>
        <w:t>…………………………………………………………</w:t>
      </w:r>
      <w:r w:rsidR="00A37B82">
        <w:rPr>
          <w:rStyle w:val="Vrazn"/>
        </w:rPr>
        <w:br/>
      </w:r>
      <w:r w:rsidR="006F6A8B" w:rsidRPr="00A37B82">
        <w:rPr>
          <w:rStyle w:val="Vrazn"/>
        </w:rPr>
        <w:t>v akademickom roku 20</w:t>
      </w:r>
      <w:r w:rsidR="002A279C">
        <w:rPr>
          <w:rStyle w:val="Vrazn"/>
        </w:rPr>
        <w:t>20</w:t>
      </w:r>
      <w:r w:rsidR="00F0159A" w:rsidRPr="00A37B82">
        <w:rPr>
          <w:rStyle w:val="Vrazn"/>
        </w:rPr>
        <w:t>/20</w:t>
      </w:r>
      <w:r w:rsidR="00C67F62">
        <w:rPr>
          <w:rStyle w:val="Vrazn"/>
        </w:rPr>
        <w:t>2</w:t>
      </w:r>
      <w:r w:rsidR="002A279C">
        <w:rPr>
          <w:rStyle w:val="Vrazn"/>
        </w:rPr>
        <w:t>1</w:t>
      </w:r>
      <w:r w:rsidR="00F0159A" w:rsidRPr="00A37B82">
        <w:rPr>
          <w:rStyle w:val="Vrazn"/>
        </w:rPr>
        <w:t>.</w:t>
      </w:r>
    </w:p>
    <w:p w14:paraId="6847B326" w14:textId="77777777" w:rsidR="005D2E6A" w:rsidRPr="009D6AE2" w:rsidRDefault="005D2E6A" w:rsidP="00A5424C">
      <w:pPr>
        <w:pStyle w:val="Zkladntext"/>
      </w:pPr>
    </w:p>
    <w:p w14:paraId="21B09F29" w14:textId="77777777" w:rsidR="005D2E6A" w:rsidRPr="005D2E6A" w:rsidRDefault="006F6A8B" w:rsidP="00A37B82">
      <w:pPr>
        <w:spacing w:line="480" w:lineRule="auto"/>
        <w:ind w:firstLine="284"/>
        <w:jc w:val="both"/>
        <w:rPr>
          <w:szCs w:val="24"/>
        </w:rPr>
      </w:pPr>
      <w:r w:rsidRPr="005D2E6A">
        <w:rPr>
          <w:szCs w:val="24"/>
        </w:rPr>
        <w:t xml:space="preserve">Som si vedomý/á, že sa štátnej </w:t>
      </w:r>
      <w:r w:rsidR="00C86A6B" w:rsidRPr="005D2E6A">
        <w:rPr>
          <w:szCs w:val="24"/>
        </w:rPr>
        <w:t xml:space="preserve">záverečnej </w:t>
      </w:r>
      <w:r w:rsidRPr="005D2E6A">
        <w:rPr>
          <w:szCs w:val="24"/>
        </w:rPr>
        <w:t>skúšky môžem zúčastniť iba v prípade, že som úspešne absolvoval/</w:t>
      </w:r>
      <w:r w:rsidR="00970685" w:rsidRPr="005D2E6A">
        <w:rPr>
          <w:szCs w:val="24"/>
        </w:rPr>
        <w:t>a</w:t>
      </w:r>
      <w:r w:rsidR="00970685">
        <w:rPr>
          <w:szCs w:val="24"/>
        </w:rPr>
        <w:t> </w:t>
      </w:r>
      <w:r w:rsidRPr="005D2E6A">
        <w:rPr>
          <w:szCs w:val="24"/>
        </w:rPr>
        <w:t xml:space="preserve">všetky </w:t>
      </w:r>
      <w:r w:rsidR="001A24A4" w:rsidRPr="005D2E6A">
        <w:rPr>
          <w:szCs w:val="24"/>
        </w:rPr>
        <w:t>povinnosti</w:t>
      </w:r>
      <w:r w:rsidRPr="005D2E6A">
        <w:rPr>
          <w:szCs w:val="24"/>
        </w:rPr>
        <w:t xml:space="preserve"> predpísané </w:t>
      </w:r>
      <w:r w:rsidR="005F6C81">
        <w:rPr>
          <w:szCs w:val="24"/>
        </w:rPr>
        <w:t>študijným</w:t>
      </w:r>
      <w:r w:rsidRPr="005D2E6A">
        <w:rPr>
          <w:szCs w:val="24"/>
        </w:rPr>
        <w:t xml:space="preserve"> plánom</w:t>
      </w:r>
      <w:r w:rsidR="005D2E6A">
        <w:rPr>
          <w:szCs w:val="24"/>
        </w:rPr>
        <w:t>.</w:t>
      </w:r>
    </w:p>
    <w:p w14:paraId="0FD6A005" w14:textId="77777777" w:rsidR="00C86A6B" w:rsidRDefault="00C86A6B" w:rsidP="00A37B82">
      <w:pPr>
        <w:spacing w:line="480" w:lineRule="auto"/>
        <w:jc w:val="both"/>
      </w:pPr>
      <w:r>
        <w:t xml:space="preserve">Prihlasujem sa na </w:t>
      </w:r>
      <w:r w:rsidR="00A343CA">
        <w:t>nasledujúce</w:t>
      </w:r>
      <w:r>
        <w:t xml:space="preserve"> predmety štátnej skúšky</w:t>
      </w:r>
      <w:r w:rsidR="008A4F68">
        <w:t xml:space="preserve"> (</w:t>
      </w:r>
      <w:r w:rsidR="00D90ECA">
        <w:t>označ</w:t>
      </w:r>
      <w:r w:rsidR="00FB3C11">
        <w:t>iť</w:t>
      </w:r>
      <w:r w:rsidR="00D90ECA">
        <w:t xml:space="preserve"> zakrúžkovaním a do</w:t>
      </w:r>
      <w:r w:rsidR="008A4F68">
        <w:t>písaním názvu predmetu)</w:t>
      </w:r>
      <w:r>
        <w:t>:</w:t>
      </w:r>
    </w:p>
    <w:p w14:paraId="37C5952B" w14:textId="77777777" w:rsidR="005D2E6A" w:rsidRDefault="00C247E3" w:rsidP="00C247E3">
      <w:pPr>
        <w:numPr>
          <w:ilvl w:val="0"/>
          <w:numId w:val="1"/>
        </w:numPr>
        <w:tabs>
          <w:tab w:val="left" w:pos="5103"/>
        </w:tabs>
        <w:spacing w:line="480" w:lineRule="auto"/>
      </w:pPr>
      <w:r w:rsidRPr="00C247E3">
        <w:t>Bakalárska</w:t>
      </w:r>
      <w:r>
        <w:t xml:space="preserve"> </w:t>
      </w:r>
      <w:r w:rsidR="001A3801">
        <w:t>práca s obhajobou (Bc.)</w:t>
      </w:r>
      <w:r w:rsidR="001A3801">
        <w:tab/>
      </w:r>
      <w:r w:rsidR="001A3801" w:rsidRPr="00554180">
        <w:rPr>
          <w:sz w:val="20"/>
        </w:rPr>
        <w:t>kombinácie UAP napíšu predmet, z ktorého je ZP</w:t>
      </w:r>
    </w:p>
    <w:p w14:paraId="31F852B0" w14:textId="77777777" w:rsidR="005D2E6A" w:rsidRDefault="00C247E3" w:rsidP="00C247E3">
      <w:pPr>
        <w:numPr>
          <w:ilvl w:val="0"/>
          <w:numId w:val="1"/>
        </w:numPr>
        <w:tabs>
          <w:tab w:val="left" w:pos="5103"/>
        </w:tabs>
        <w:spacing w:line="480" w:lineRule="auto"/>
      </w:pPr>
      <w:r w:rsidRPr="00C247E3">
        <w:t>Diplomová</w:t>
      </w:r>
      <w:r>
        <w:t xml:space="preserve"> </w:t>
      </w:r>
      <w:r w:rsidR="001A3801">
        <w:t>práca s obhajobou (Mgr.)</w:t>
      </w:r>
      <w:r w:rsidR="001A3801">
        <w:tab/>
      </w:r>
      <w:r w:rsidR="001A3801" w:rsidRPr="00554180">
        <w:rPr>
          <w:sz w:val="20"/>
        </w:rPr>
        <w:t>kombinácie UAP napíšu predmet, z ktorého je DP</w:t>
      </w:r>
    </w:p>
    <w:p w14:paraId="1E88E908" w14:textId="77777777" w:rsidR="005D2E6A" w:rsidRDefault="005D2E6A" w:rsidP="005D2E6A">
      <w:pPr>
        <w:numPr>
          <w:ilvl w:val="0"/>
          <w:numId w:val="1"/>
        </w:numPr>
        <w:spacing w:line="480" w:lineRule="auto"/>
      </w:pPr>
      <w:r>
        <w:t xml:space="preserve">Štátna skúška z predmetu </w:t>
      </w:r>
      <w:r w:rsidR="008A4F68">
        <w:t>………………………………………………………………………</w:t>
      </w:r>
      <w:r w:rsidR="00A37B82">
        <w:t>…………………………………………</w:t>
      </w:r>
    </w:p>
    <w:p w14:paraId="05608923" w14:textId="77777777" w:rsidR="00D90ECA" w:rsidRDefault="00D90ECA" w:rsidP="00D90ECA">
      <w:pPr>
        <w:numPr>
          <w:ilvl w:val="0"/>
          <w:numId w:val="1"/>
        </w:numPr>
        <w:spacing w:line="480" w:lineRule="auto"/>
      </w:pPr>
      <w:r>
        <w:t xml:space="preserve">Štátna skúška z predmetu </w:t>
      </w:r>
      <w:r w:rsidR="008A4F68">
        <w:t>…………………………………………………………………………</w:t>
      </w:r>
      <w:r w:rsidR="00A37B82">
        <w:t>………………………………………</w:t>
      </w:r>
    </w:p>
    <w:p w14:paraId="6379C427" w14:textId="77777777" w:rsidR="005D2E6A" w:rsidRDefault="005D2E6A"/>
    <w:p w14:paraId="74C91E6E" w14:textId="77777777" w:rsidR="005D2E6A" w:rsidRDefault="005D2E6A"/>
    <w:p w14:paraId="62A14AA2" w14:textId="77777777" w:rsidR="006F6A8B" w:rsidRDefault="006F6A8B">
      <w:r>
        <w:t>V</w:t>
      </w:r>
      <w:r w:rsidR="008A4F68">
        <w:t> ……………</w:t>
      </w:r>
      <w:r w:rsidR="00A37B82">
        <w:t>…………</w:t>
      </w:r>
      <w:r w:rsidR="008A4F68">
        <w:t>……………</w:t>
      </w:r>
      <w:r>
        <w:t xml:space="preserve"> dňa </w:t>
      </w:r>
      <w:r w:rsidR="008A4F68">
        <w:t>…………………………</w:t>
      </w:r>
      <w:r w:rsidR="00A37B82">
        <w:t>…………</w:t>
      </w:r>
    </w:p>
    <w:p w14:paraId="60B91F9C" w14:textId="77777777" w:rsidR="006F6A8B" w:rsidRDefault="00350D51" w:rsidP="00350D51">
      <w:pPr>
        <w:tabs>
          <w:tab w:val="center" w:pos="8080"/>
        </w:tabs>
      </w:pPr>
      <w:r>
        <w:tab/>
      </w:r>
      <w:r w:rsidR="008A4F68">
        <w:t>……………………………………</w:t>
      </w:r>
      <w:r w:rsidR="00A37B82">
        <w:t>…………</w:t>
      </w:r>
      <w:r>
        <w:br/>
      </w:r>
      <w:r>
        <w:tab/>
      </w:r>
      <w:r w:rsidR="006F6A8B">
        <w:t>podpis študenta</w:t>
      </w:r>
    </w:p>
    <w:p w14:paraId="38FEA00E" w14:textId="77777777" w:rsidR="00970685" w:rsidRDefault="00970685"/>
    <w:p w14:paraId="1B4F00A5" w14:textId="77777777" w:rsidR="00970685" w:rsidRDefault="00970685"/>
    <w:p w14:paraId="361C50C1" w14:textId="77777777" w:rsidR="001E4FF5" w:rsidRPr="00A37B82" w:rsidRDefault="001E4FF5" w:rsidP="00A37B82"/>
    <w:p w14:paraId="7752D726" w14:textId="77777777" w:rsidR="00D46A28" w:rsidRDefault="00C6217D" w:rsidP="00A37B82">
      <w:pPr>
        <w:pStyle w:val="Poznmka"/>
      </w:pPr>
      <w:r>
        <w:rPr>
          <w:u w:val="single"/>
        </w:rPr>
        <w:t>Poznámka</w:t>
      </w:r>
      <w:r w:rsidR="006F6A8B">
        <w:rPr>
          <w:u w:val="single"/>
        </w:rPr>
        <w:t>:</w:t>
      </w:r>
      <w:r w:rsidR="00350D51">
        <w:tab/>
      </w:r>
      <w:r w:rsidRPr="00A37B82">
        <w:t>Prihlášku</w:t>
      </w:r>
      <w:r>
        <w:t xml:space="preserve"> </w:t>
      </w:r>
      <w:r w:rsidR="006F6A8B">
        <w:t>vypl</w:t>
      </w:r>
      <w:r w:rsidR="0044166F">
        <w:t>ňte</w:t>
      </w:r>
      <w:r w:rsidR="006F6A8B">
        <w:t xml:space="preserve"> čitateľne</w:t>
      </w:r>
      <w:r w:rsidR="00350D51">
        <w:t xml:space="preserve"> </w:t>
      </w:r>
      <w:r w:rsidR="006F6A8B">
        <w:t>paličkovým písmom a odovzd</w:t>
      </w:r>
      <w:r w:rsidR="0044166F">
        <w:t>ajte</w:t>
      </w:r>
      <w:r w:rsidR="006F6A8B">
        <w:t xml:space="preserve"> v určenom termíne </w:t>
      </w:r>
      <w:r w:rsidR="00350D51">
        <w:t>n</w:t>
      </w:r>
      <w:r w:rsidR="00F0159A">
        <w:t xml:space="preserve">a </w:t>
      </w:r>
      <w:r w:rsidR="00350D51">
        <w:t xml:space="preserve">študijnom oddelení </w:t>
      </w:r>
      <w:r w:rsidR="00F0159A">
        <w:t>fakulty</w:t>
      </w:r>
      <w:r w:rsidR="00350D51">
        <w:t xml:space="preserve"> na 2. poschodí.</w:t>
      </w:r>
    </w:p>
    <w:p w14:paraId="4014C13E" w14:textId="181A5214" w:rsidR="00970685" w:rsidRDefault="00970685"/>
    <w:p w14:paraId="0521BC92" w14:textId="70386094" w:rsidR="00C67F62" w:rsidRDefault="00C67F62" w:rsidP="00C67F62">
      <w:pPr>
        <w:tabs>
          <w:tab w:val="left" w:pos="2694"/>
        </w:tabs>
      </w:pPr>
      <w:r>
        <w:t>Prílohami k prihláške sú:</w:t>
      </w:r>
      <w:r>
        <w:tab/>
      </w:r>
      <w:r w:rsidR="002A279C">
        <w:t>a</w:t>
      </w:r>
      <w:r>
        <w:t>) sobášny list (kópia),</w:t>
      </w:r>
      <w:r>
        <w:br/>
      </w:r>
      <w:r>
        <w:tab/>
      </w:r>
      <w:r w:rsidR="002A279C">
        <w:t>b</w:t>
      </w:r>
      <w:r>
        <w:t>) úradný doklad o zmene priezviska (kópia).</w:t>
      </w:r>
    </w:p>
    <w:p w14:paraId="44CB892E" w14:textId="77777777" w:rsidR="00C67F62" w:rsidRDefault="00C67F62"/>
    <w:p w14:paraId="77464BD9" w14:textId="77777777" w:rsidR="00350D51" w:rsidRDefault="002A279C">
      <w:r>
        <w:pict w14:anchorId="1705C68C">
          <v:rect id="_x0000_i1025" style="width:538.6pt;height:1pt" o:hralign="center" o:hrstd="t" o:hrnoshade="t" o:hr="t" fillcolor="black" stroked="f"/>
        </w:pict>
      </w:r>
    </w:p>
    <w:p w14:paraId="5ED8CC5A" w14:textId="77777777" w:rsidR="00030362" w:rsidRDefault="00030362"/>
    <w:p w14:paraId="3E2470BD" w14:textId="77777777" w:rsidR="008F420C" w:rsidRDefault="00030362" w:rsidP="00030362">
      <w:r w:rsidRPr="00350D51">
        <w:rPr>
          <w:rStyle w:val="Hornindex"/>
        </w:rPr>
        <w:t>*)</w:t>
      </w:r>
      <w:r>
        <w:t xml:space="preserve"> nesprávne </w:t>
      </w:r>
      <w:r w:rsidR="00FB3C11">
        <w:t>prečiarknuť</w:t>
      </w:r>
    </w:p>
    <w:sectPr w:rsidR="008F420C" w:rsidSect="00350D51">
      <w:pgSz w:w="11906" w:h="16838"/>
      <w:pgMar w:top="567" w:right="567" w:bottom="567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EF674A"/>
    <w:multiLevelType w:val="hybridMultilevel"/>
    <w:tmpl w:val="D4788EF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jC1MDQDUpYWJko6SsGpxcWZ+XkgBUa1ALsAQ+osAAAA"/>
  </w:docVars>
  <w:rsids>
    <w:rsidRoot w:val="0044166F"/>
    <w:rsid w:val="00006470"/>
    <w:rsid w:val="00030362"/>
    <w:rsid w:val="00127FC5"/>
    <w:rsid w:val="00143D85"/>
    <w:rsid w:val="00146139"/>
    <w:rsid w:val="001A24A4"/>
    <w:rsid w:val="001A3801"/>
    <w:rsid w:val="001C3129"/>
    <w:rsid w:val="001E4FF5"/>
    <w:rsid w:val="001F0359"/>
    <w:rsid w:val="00265CC7"/>
    <w:rsid w:val="002A279C"/>
    <w:rsid w:val="002E4458"/>
    <w:rsid w:val="00350D51"/>
    <w:rsid w:val="003930DC"/>
    <w:rsid w:val="003C275B"/>
    <w:rsid w:val="0044166F"/>
    <w:rsid w:val="0045258B"/>
    <w:rsid w:val="00464C42"/>
    <w:rsid w:val="00554180"/>
    <w:rsid w:val="005624E6"/>
    <w:rsid w:val="005D2E6A"/>
    <w:rsid w:val="005F6C81"/>
    <w:rsid w:val="00662599"/>
    <w:rsid w:val="006C0776"/>
    <w:rsid w:val="006F6A8B"/>
    <w:rsid w:val="00720616"/>
    <w:rsid w:val="00745F22"/>
    <w:rsid w:val="00750C01"/>
    <w:rsid w:val="007A1084"/>
    <w:rsid w:val="007F1F61"/>
    <w:rsid w:val="007F3EB0"/>
    <w:rsid w:val="008A4F68"/>
    <w:rsid w:val="008D18DF"/>
    <w:rsid w:val="008F420C"/>
    <w:rsid w:val="008F679D"/>
    <w:rsid w:val="00922CE6"/>
    <w:rsid w:val="00970685"/>
    <w:rsid w:val="009B3263"/>
    <w:rsid w:val="009D6AE2"/>
    <w:rsid w:val="00A142A4"/>
    <w:rsid w:val="00A343CA"/>
    <w:rsid w:val="00A37B82"/>
    <w:rsid w:val="00A5424C"/>
    <w:rsid w:val="00B66FB2"/>
    <w:rsid w:val="00C247E3"/>
    <w:rsid w:val="00C6217D"/>
    <w:rsid w:val="00C67F62"/>
    <w:rsid w:val="00C86A6B"/>
    <w:rsid w:val="00D06E07"/>
    <w:rsid w:val="00D45545"/>
    <w:rsid w:val="00D46A28"/>
    <w:rsid w:val="00D90ECA"/>
    <w:rsid w:val="00DB4751"/>
    <w:rsid w:val="00E7351C"/>
    <w:rsid w:val="00F0159A"/>
    <w:rsid w:val="00F3112F"/>
    <w:rsid w:val="00FB3C11"/>
    <w:rsid w:val="00FD6DB8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AC83EA"/>
  <w15:docId w15:val="{A0B30D95-E906-4D13-94F4-4ADF22345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="Times New Roman" w:hAnsiTheme="majorHAnsi" w:cs="Times New Roman"/>
        <w:sz w:val="23"/>
        <w:szCs w:val="23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A37B82"/>
  </w:style>
  <w:style w:type="paragraph" w:styleId="Nadpis1">
    <w:name w:val="heading 1"/>
    <w:basedOn w:val="Normlny"/>
    <w:next w:val="Normlny"/>
    <w:qFormat/>
    <w:rsid w:val="006C0776"/>
    <w:pPr>
      <w:keepNext/>
      <w:spacing w:before="800" w:after="280"/>
      <w:jc w:val="center"/>
      <w:outlineLvl w:val="0"/>
    </w:pPr>
    <w:rPr>
      <w:b/>
      <w:sz w:val="36"/>
      <w:szCs w:val="36"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rsid w:val="00A5424C"/>
    <w:pPr>
      <w:spacing w:line="480" w:lineRule="auto"/>
    </w:pPr>
  </w:style>
  <w:style w:type="table" w:styleId="Mriekatabuky">
    <w:name w:val="Table Grid"/>
    <w:basedOn w:val="Normlnatabuka"/>
    <w:rsid w:val="00C86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ornindex">
    <w:name w:val="Horný index"/>
    <w:rsid w:val="00350D51"/>
    <w:rPr>
      <w:vertAlign w:val="superscript"/>
    </w:rPr>
  </w:style>
  <w:style w:type="character" w:styleId="Vrazn">
    <w:name w:val="Strong"/>
    <w:qFormat/>
    <w:rsid w:val="00350D51"/>
    <w:rPr>
      <w:b/>
      <w:bCs/>
    </w:rPr>
  </w:style>
  <w:style w:type="paragraph" w:customStyle="1" w:styleId="Vycentrovan">
    <w:name w:val="Vycentrované"/>
    <w:basedOn w:val="Zkladntext"/>
    <w:rsid w:val="00A37B82"/>
    <w:pPr>
      <w:jc w:val="center"/>
    </w:pPr>
  </w:style>
  <w:style w:type="paragraph" w:customStyle="1" w:styleId="Poznmka">
    <w:name w:val="Poznámka"/>
    <w:basedOn w:val="Normlny"/>
    <w:rsid w:val="00A37B82"/>
    <w:pPr>
      <w:ind w:left="1560" w:hanging="1560"/>
    </w:pPr>
    <w:rPr>
      <w:b/>
    </w:rPr>
  </w:style>
  <w:style w:type="paragraph" w:customStyle="1" w:styleId="Informcie">
    <w:name w:val="Informácie"/>
    <w:basedOn w:val="Normlny"/>
    <w:rsid w:val="00A37B82"/>
    <w:pPr>
      <w:ind w:left="2410" w:hanging="24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D5404-8C9F-49BE-8E65-89B94BD7E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TRNAVSKÁ UNIVERZITA</vt:lpstr>
    </vt:vector>
  </TitlesOfParts>
  <Company>Pedagogická fakulta Trnavskej univerzity v Trnave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hláška na riadne/opravné štátne záverečné skúšky</dc:title>
  <dc:creator>Roman Horváth</dc:creator>
  <cp:lastModifiedBy>Horváth Roman</cp:lastModifiedBy>
  <cp:revision>13</cp:revision>
  <cp:lastPrinted>2019-06-04T13:34:00Z</cp:lastPrinted>
  <dcterms:created xsi:type="dcterms:W3CDTF">2016-03-11T12:23:00Z</dcterms:created>
  <dcterms:modified xsi:type="dcterms:W3CDTF">2020-11-12T18:31:00Z</dcterms:modified>
</cp:coreProperties>
</file>